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992FE1" w14:textId="6317922E" w:rsidR="00044531" w:rsidRDefault="00D75884">
      <w:pPr>
        <w:rPr>
          <w:noProof/>
        </w:rPr>
      </w:pPr>
      <w:r>
        <w:rPr>
          <w:noProof/>
        </w:rPr>
        <w:t>Problem – Analyzing Beer production in Australia from 1965 to 1995</w:t>
      </w:r>
      <w:r w:rsidR="001159C3">
        <w:rPr>
          <w:noProof/>
        </w:rPr>
        <w:t>.</w:t>
      </w:r>
    </w:p>
    <w:p w14:paraId="3E57BBAF" w14:textId="5EFAAD6A" w:rsidR="00F908F4" w:rsidRDefault="001159C3">
      <w:pPr>
        <w:rPr>
          <w:noProof/>
        </w:rPr>
      </w:pPr>
      <w:r>
        <w:rPr>
          <w:noProof/>
        </w:rPr>
        <w:t>Analysis – By observing the plot of the data, it l</w:t>
      </w:r>
      <w:r w:rsidR="004F5D8E">
        <w:rPr>
          <w:noProof/>
        </w:rPr>
        <w:t>o</w:t>
      </w:r>
      <w:r w:rsidR="00044531">
        <w:rPr>
          <w:noProof/>
        </w:rPr>
        <w:t>o</w:t>
      </w:r>
      <w:r w:rsidR="004F5D8E">
        <w:rPr>
          <w:noProof/>
        </w:rPr>
        <w:t xml:space="preserve">ks like there is a clear trend and seaonality. </w:t>
      </w:r>
      <w:r w:rsidR="00504D78">
        <w:rPr>
          <w:noProof/>
        </w:rPr>
        <w:t>So, it might not be stationary.</w:t>
      </w:r>
      <w:r>
        <w:rPr>
          <w:noProof/>
        </w:rPr>
        <w:t xml:space="preserve"> </w:t>
      </w:r>
      <w:r w:rsidR="00504D78">
        <w:rPr>
          <w:noProof/>
        </w:rPr>
        <w:t xml:space="preserve">Lets use </w:t>
      </w:r>
      <w:r w:rsidR="00F82A48">
        <w:rPr>
          <w:noProof/>
        </w:rPr>
        <w:t>moving average and ESM</w:t>
      </w:r>
      <w:r w:rsidR="00504D78">
        <w:rPr>
          <w:noProof/>
        </w:rPr>
        <w:t xml:space="preserve"> models to estimate trend</w:t>
      </w:r>
      <w:r w:rsidR="007D2923">
        <w:rPr>
          <w:noProof/>
        </w:rPr>
        <w:t xml:space="preserve">, remove </w:t>
      </w:r>
      <w:r w:rsidR="00F82A48">
        <w:rPr>
          <w:noProof/>
        </w:rPr>
        <w:t>that estimated trend from the data</w:t>
      </w:r>
      <w:r w:rsidR="007D2923">
        <w:rPr>
          <w:noProof/>
        </w:rPr>
        <w:t xml:space="preserve"> and see. We can also try decomposition.</w:t>
      </w:r>
      <w:r w:rsidR="004F5D8E">
        <w:rPr>
          <w:noProof/>
        </w:rPr>
        <w:drawing>
          <wp:inline distT="0" distB="0" distL="0" distR="0" wp14:anchorId="39ED2255" wp14:editId="6E70A3AA">
            <wp:extent cx="5943600" cy="3733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733800"/>
                    </a:xfrm>
                    <a:prstGeom prst="rect">
                      <a:avLst/>
                    </a:prstGeom>
                  </pic:spPr>
                </pic:pic>
              </a:graphicData>
            </a:graphic>
          </wp:inline>
        </w:drawing>
      </w:r>
    </w:p>
    <w:p w14:paraId="0CB93822" w14:textId="38AB3044" w:rsidR="00A4143D" w:rsidRDefault="00A4143D">
      <w:pPr>
        <w:rPr>
          <w:noProof/>
        </w:rPr>
      </w:pPr>
    </w:p>
    <w:p w14:paraId="1A677839" w14:textId="4FDA7FA0" w:rsidR="00A4143D" w:rsidRDefault="00B65EAF">
      <w:pPr>
        <w:rPr>
          <w:noProof/>
        </w:rPr>
      </w:pPr>
      <w:r>
        <w:rPr>
          <w:noProof/>
        </w:rPr>
        <w:drawing>
          <wp:inline distT="0" distB="0" distL="0" distR="0" wp14:anchorId="34700501" wp14:editId="3959F2BA">
            <wp:extent cx="5943600" cy="29565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2956560"/>
                    </a:xfrm>
                    <a:prstGeom prst="rect">
                      <a:avLst/>
                    </a:prstGeom>
                  </pic:spPr>
                </pic:pic>
              </a:graphicData>
            </a:graphic>
          </wp:inline>
        </w:drawing>
      </w:r>
    </w:p>
    <w:p w14:paraId="0C5EFB2A" w14:textId="116C624A" w:rsidR="00B65EAF" w:rsidRDefault="00B65EAF">
      <w:pPr>
        <w:rPr>
          <w:noProof/>
        </w:rPr>
      </w:pPr>
      <w:r>
        <w:rPr>
          <w:noProof/>
        </w:rPr>
        <w:t>The above box plot is an indiaction of seasonality</w:t>
      </w:r>
      <w:r w:rsidR="00F82A48">
        <w:rPr>
          <w:noProof/>
        </w:rPr>
        <w:t xml:space="preserve"> in the data.</w:t>
      </w:r>
    </w:p>
    <w:p w14:paraId="45A75D9B" w14:textId="07D9B1DD" w:rsidR="00B65EAF" w:rsidRDefault="003978F4">
      <w:pPr>
        <w:rPr>
          <w:noProof/>
        </w:rPr>
      </w:pPr>
      <w:r>
        <w:rPr>
          <w:noProof/>
        </w:rPr>
        <w:lastRenderedPageBreak/>
        <w:drawing>
          <wp:inline distT="0" distB="0" distL="0" distR="0" wp14:anchorId="34490668" wp14:editId="1620BCA3">
            <wp:extent cx="5943600" cy="3352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3352800"/>
                    </a:xfrm>
                    <a:prstGeom prst="rect">
                      <a:avLst/>
                    </a:prstGeom>
                  </pic:spPr>
                </pic:pic>
              </a:graphicData>
            </a:graphic>
          </wp:inline>
        </w:drawing>
      </w:r>
    </w:p>
    <w:p w14:paraId="458922BB" w14:textId="12D5B4F0" w:rsidR="003978F4" w:rsidRDefault="003978F4">
      <w:pPr>
        <w:rPr>
          <w:noProof/>
        </w:rPr>
      </w:pPr>
      <w:r>
        <w:rPr>
          <w:noProof/>
        </w:rPr>
        <w:t>The blue line is MA of order 4, it is eastimating the trend nicely. So, I will remove this trend component.</w:t>
      </w:r>
    </w:p>
    <w:p w14:paraId="2B8B0E37" w14:textId="02C73C9E" w:rsidR="00F00655" w:rsidRDefault="00F00655">
      <w:pPr>
        <w:rPr>
          <w:noProof/>
        </w:rPr>
      </w:pPr>
      <w:r>
        <w:rPr>
          <w:noProof/>
        </w:rPr>
        <w:drawing>
          <wp:inline distT="0" distB="0" distL="0" distR="0" wp14:anchorId="2560A2D5" wp14:editId="7F7DEDD8">
            <wp:extent cx="5943600" cy="37795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779520"/>
                    </a:xfrm>
                    <a:prstGeom prst="rect">
                      <a:avLst/>
                    </a:prstGeom>
                  </pic:spPr>
                </pic:pic>
              </a:graphicData>
            </a:graphic>
          </wp:inline>
        </w:drawing>
      </w:r>
    </w:p>
    <w:p w14:paraId="306D2AB4" w14:textId="04F1E51A" w:rsidR="00F00655" w:rsidRDefault="00F00655">
      <w:pPr>
        <w:rPr>
          <w:noProof/>
        </w:rPr>
      </w:pPr>
      <w:r>
        <w:rPr>
          <w:noProof/>
        </w:rPr>
        <w:t>Th</w:t>
      </w:r>
      <w:r w:rsidR="008B6584">
        <w:rPr>
          <w:noProof/>
        </w:rPr>
        <w:t>e red line indiactes</w:t>
      </w:r>
      <w:r>
        <w:rPr>
          <w:noProof/>
        </w:rPr>
        <w:t xml:space="preserve"> </w:t>
      </w:r>
      <w:r w:rsidR="00EE3A7D">
        <w:rPr>
          <w:noProof/>
        </w:rPr>
        <w:t xml:space="preserve">a trend </w:t>
      </w:r>
      <w:r w:rsidR="00B37A7E">
        <w:rPr>
          <w:noProof/>
        </w:rPr>
        <w:t>–</w:t>
      </w:r>
      <w:r w:rsidR="00EE3A7D">
        <w:rPr>
          <w:noProof/>
        </w:rPr>
        <w:t xml:space="preserve"> </w:t>
      </w:r>
      <w:r w:rsidR="00B37A7E">
        <w:rPr>
          <w:noProof/>
        </w:rPr>
        <w:t xml:space="preserve">adjusted </w:t>
      </w:r>
      <w:r w:rsidR="008B6584">
        <w:rPr>
          <w:noProof/>
        </w:rPr>
        <w:t xml:space="preserve">exponential smoothing model </w:t>
      </w:r>
      <w:r>
        <w:rPr>
          <w:noProof/>
        </w:rPr>
        <w:t xml:space="preserve">with </w:t>
      </w:r>
      <w:r w:rsidR="008B6584">
        <w:rPr>
          <w:noProof/>
        </w:rPr>
        <w:t xml:space="preserve">default </w:t>
      </w:r>
      <w:r>
        <w:rPr>
          <w:noProof/>
        </w:rPr>
        <w:t>leveling and trend parameters. It is not as smooth as moving average model.</w:t>
      </w:r>
    </w:p>
    <w:p w14:paraId="24F92D3D" w14:textId="33049066" w:rsidR="00EC258A" w:rsidRDefault="00EC258A">
      <w:pPr>
        <w:rPr>
          <w:noProof/>
        </w:rPr>
      </w:pPr>
      <w:r>
        <w:rPr>
          <w:noProof/>
        </w:rPr>
        <w:lastRenderedPageBreak/>
        <w:drawing>
          <wp:inline distT="0" distB="0" distL="0" distR="0" wp14:anchorId="3008D6E5" wp14:editId="450384A5">
            <wp:extent cx="5943600" cy="9804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980440"/>
                    </a:xfrm>
                    <a:prstGeom prst="rect">
                      <a:avLst/>
                    </a:prstGeom>
                  </pic:spPr>
                </pic:pic>
              </a:graphicData>
            </a:graphic>
          </wp:inline>
        </w:drawing>
      </w:r>
    </w:p>
    <w:p w14:paraId="51246674" w14:textId="2AB21FEE" w:rsidR="00EC258A" w:rsidRDefault="00EC258A">
      <w:pPr>
        <w:rPr>
          <w:noProof/>
        </w:rPr>
      </w:pPr>
      <w:r>
        <w:rPr>
          <w:noProof/>
        </w:rPr>
        <w:t xml:space="preserve">The accuracy of the esm </w:t>
      </w:r>
      <w:r w:rsidR="00355C4B">
        <w:rPr>
          <w:noProof/>
        </w:rPr>
        <w:t>m</w:t>
      </w:r>
      <w:r>
        <w:rPr>
          <w:noProof/>
        </w:rPr>
        <w:t xml:space="preserve">odel is </w:t>
      </w:r>
      <w:r w:rsidR="009F3B2D">
        <w:rPr>
          <w:noProof/>
        </w:rPr>
        <w:t xml:space="preserve">worst in comparison to ma model. </w:t>
      </w:r>
      <w:r w:rsidR="007B2123">
        <w:rPr>
          <w:noProof/>
        </w:rPr>
        <w:t>I then removed the seasonal component from the data and ran esm and ma models again. Then,</w:t>
      </w:r>
    </w:p>
    <w:p w14:paraId="4B69277E" w14:textId="3F20CDCE" w:rsidR="00592643" w:rsidRDefault="00592643">
      <w:pPr>
        <w:rPr>
          <w:noProof/>
        </w:rPr>
      </w:pPr>
      <w:r>
        <w:rPr>
          <w:noProof/>
        </w:rPr>
        <w:drawing>
          <wp:inline distT="0" distB="0" distL="0" distR="0" wp14:anchorId="7BD1E873" wp14:editId="68EF4B18">
            <wp:extent cx="5943600" cy="8616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861695"/>
                    </a:xfrm>
                    <a:prstGeom prst="rect">
                      <a:avLst/>
                    </a:prstGeom>
                  </pic:spPr>
                </pic:pic>
              </a:graphicData>
            </a:graphic>
          </wp:inline>
        </w:drawing>
      </w:r>
    </w:p>
    <w:p w14:paraId="68843BDD" w14:textId="67C1E639" w:rsidR="00592643" w:rsidRDefault="00592643">
      <w:pPr>
        <w:rPr>
          <w:noProof/>
        </w:rPr>
      </w:pPr>
      <w:r>
        <w:rPr>
          <w:noProof/>
        </w:rPr>
        <w:t xml:space="preserve">The MAPE of the esm model came down after </w:t>
      </w:r>
      <w:r w:rsidR="00BB6DF8">
        <w:rPr>
          <w:noProof/>
        </w:rPr>
        <w:t>removing seasonal component from modeling, whereas the MAPE of the MA model remianed same. It means that ESM models are not good models when we have seasonality in the data.</w:t>
      </w:r>
    </w:p>
    <w:p w14:paraId="14AA10BF" w14:textId="33D92119" w:rsidR="00355C4B" w:rsidRDefault="00355C4B">
      <w:pPr>
        <w:rPr>
          <w:noProof/>
        </w:rPr>
      </w:pPr>
      <w:r>
        <w:rPr>
          <w:noProof/>
        </w:rPr>
        <w:t>Now, lets decompose and see</w:t>
      </w:r>
      <w:r w:rsidR="005E3B76">
        <w:rPr>
          <w:noProof/>
        </w:rPr>
        <w:t>.</w:t>
      </w:r>
    </w:p>
    <w:p w14:paraId="3B7B3A80" w14:textId="35D5EEC3" w:rsidR="00336CA7" w:rsidRDefault="005843EA">
      <w:pPr>
        <w:rPr>
          <w:noProof/>
        </w:rPr>
      </w:pPr>
      <w:r>
        <w:rPr>
          <w:noProof/>
        </w:rPr>
        <w:drawing>
          <wp:inline distT="0" distB="0" distL="0" distR="0" wp14:anchorId="2E643B23" wp14:editId="6B8058A7">
            <wp:extent cx="5943600" cy="4457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457700"/>
                    </a:xfrm>
                    <a:prstGeom prst="rect">
                      <a:avLst/>
                    </a:prstGeom>
                  </pic:spPr>
                </pic:pic>
              </a:graphicData>
            </a:graphic>
          </wp:inline>
        </w:drawing>
      </w:r>
    </w:p>
    <w:p w14:paraId="6B357E7C" w14:textId="1C92D8C9" w:rsidR="005843EA" w:rsidRDefault="005843EA">
      <w:pPr>
        <w:rPr>
          <w:noProof/>
        </w:rPr>
      </w:pPr>
      <w:r>
        <w:rPr>
          <w:noProof/>
        </w:rPr>
        <w:t>Looks like a clear trend, seasonality and random noise</w:t>
      </w:r>
      <w:r w:rsidR="005E3B76">
        <w:rPr>
          <w:noProof/>
        </w:rPr>
        <w:t xml:space="preserve"> are apparent in the data.</w:t>
      </w:r>
    </w:p>
    <w:p w14:paraId="21EDDAF0" w14:textId="21593BEF" w:rsidR="005843EA" w:rsidRDefault="00E24990">
      <w:pPr>
        <w:rPr>
          <w:noProof/>
        </w:rPr>
      </w:pPr>
      <w:r>
        <w:rPr>
          <w:noProof/>
        </w:rPr>
        <w:lastRenderedPageBreak/>
        <w:t>Methods to r</w:t>
      </w:r>
      <w:r w:rsidR="00EE3C95">
        <w:rPr>
          <w:noProof/>
        </w:rPr>
        <w:t xml:space="preserve">emove trend – </w:t>
      </w:r>
    </w:p>
    <w:p w14:paraId="516392BA" w14:textId="626751DD" w:rsidR="00EE3C95" w:rsidRDefault="00EE3C95">
      <w:pPr>
        <w:rPr>
          <w:noProof/>
        </w:rPr>
      </w:pPr>
      <w:r>
        <w:rPr>
          <w:noProof/>
        </w:rPr>
        <w:t>1) Subtract trend, seasonality</w:t>
      </w:r>
      <w:r w:rsidR="00E24990">
        <w:rPr>
          <w:noProof/>
        </w:rPr>
        <w:t xml:space="preserve"> by decomposition</w:t>
      </w:r>
    </w:p>
    <w:p w14:paraId="67472BF3" w14:textId="48F0123C" w:rsidR="00EE3C95" w:rsidRDefault="00E24990">
      <w:pPr>
        <w:rPr>
          <w:noProof/>
        </w:rPr>
      </w:pPr>
      <w:r>
        <w:rPr>
          <w:noProof/>
        </w:rPr>
        <w:t>2</w:t>
      </w:r>
      <w:r w:rsidR="00EE3C95">
        <w:rPr>
          <w:noProof/>
        </w:rPr>
        <w:t>) Differenc</w:t>
      </w:r>
      <w:r>
        <w:rPr>
          <w:noProof/>
        </w:rPr>
        <w:t>ing</w:t>
      </w:r>
    </w:p>
    <w:p w14:paraId="79F1A3EF" w14:textId="5E99C9E3" w:rsidR="008C3ABF" w:rsidRDefault="00E24990">
      <w:pPr>
        <w:rPr>
          <w:noProof/>
        </w:rPr>
      </w:pPr>
      <w:r>
        <w:rPr>
          <w:noProof/>
        </w:rPr>
        <w:t>3</w:t>
      </w:r>
      <w:r w:rsidR="00EE3C95">
        <w:rPr>
          <w:noProof/>
        </w:rPr>
        <w:t xml:space="preserve">) Remove trend component </w:t>
      </w:r>
      <w:r w:rsidR="008C3ABF">
        <w:rPr>
          <w:noProof/>
        </w:rPr>
        <w:t>estimated by esm/ma</w:t>
      </w:r>
    </w:p>
    <w:p w14:paraId="489DA3FD" w14:textId="0211EFBF" w:rsidR="006A18F6" w:rsidRDefault="006A18F6">
      <w:pPr>
        <w:rPr>
          <w:noProof/>
        </w:rPr>
      </w:pPr>
      <w:r>
        <w:rPr>
          <w:noProof/>
        </w:rPr>
        <w:drawing>
          <wp:inline distT="0" distB="0" distL="0" distR="0" wp14:anchorId="48E72D6D" wp14:editId="414B4481">
            <wp:extent cx="5943600" cy="32156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15640"/>
                    </a:xfrm>
                    <a:prstGeom prst="rect">
                      <a:avLst/>
                    </a:prstGeom>
                  </pic:spPr>
                </pic:pic>
              </a:graphicData>
            </a:graphic>
          </wp:inline>
        </w:drawing>
      </w:r>
    </w:p>
    <w:p w14:paraId="052726FE" w14:textId="02CE9202" w:rsidR="006A18F6" w:rsidRDefault="006A18F6">
      <w:pPr>
        <w:rPr>
          <w:noProof/>
        </w:rPr>
      </w:pPr>
      <w:r>
        <w:rPr>
          <w:noProof/>
        </w:rPr>
        <w:t>Trend removed plot and MA model trend removed plot</w:t>
      </w:r>
      <w:r w:rsidR="00D6536B">
        <w:rPr>
          <w:noProof/>
        </w:rPr>
        <w:t>. Both look the same.</w:t>
      </w:r>
    </w:p>
    <w:p w14:paraId="5E6BEBA6" w14:textId="7CAA1C1E" w:rsidR="002C1C13" w:rsidRDefault="000B2734">
      <w:pPr>
        <w:rPr>
          <w:noProof/>
        </w:rPr>
      </w:pPr>
      <w:r>
        <w:rPr>
          <w:noProof/>
        </w:rPr>
        <w:t xml:space="preserve">ACF – </w:t>
      </w:r>
      <w:r w:rsidR="00D6536B">
        <w:rPr>
          <w:noProof/>
        </w:rPr>
        <w:t>on trend and seaonality removed plot.</w:t>
      </w:r>
      <w:r w:rsidR="002B1FD9">
        <w:rPr>
          <w:noProof/>
        </w:rPr>
        <w:t xml:space="preserve"> Looks like there is a MA component present. Lets checl PACF plot.</w:t>
      </w:r>
    </w:p>
    <w:p w14:paraId="61A6EAA7" w14:textId="2692BD09" w:rsidR="000B2734" w:rsidRDefault="000B2734">
      <w:pPr>
        <w:rPr>
          <w:noProof/>
        </w:rPr>
      </w:pPr>
      <w:r>
        <w:rPr>
          <w:noProof/>
        </w:rPr>
        <w:drawing>
          <wp:inline distT="0" distB="0" distL="0" distR="0" wp14:anchorId="24A10AB1" wp14:editId="4202166A">
            <wp:extent cx="5943600" cy="29184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2918460"/>
                    </a:xfrm>
                    <a:prstGeom prst="rect">
                      <a:avLst/>
                    </a:prstGeom>
                  </pic:spPr>
                </pic:pic>
              </a:graphicData>
            </a:graphic>
          </wp:inline>
        </w:drawing>
      </w:r>
    </w:p>
    <w:p w14:paraId="666AD5E3" w14:textId="2A6C4722" w:rsidR="000B2734" w:rsidRDefault="00792977">
      <w:pPr>
        <w:rPr>
          <w:noProof/>
        </w:rPr>
      </w:pPr>
      <w:r>
        <w:rPr>
          <w:noProof/>
        </w:rPr>
        <w:lastRenderedPageBreak/>
        <w:drawing>
          <wp:inline distT="0" distB="0" distL="0" distR="0" wp14:anchorId="6054B5CF" wp14:editId="04DACF3C">
            <wp:extent cx="5943600" cy="32080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208020"/>
                    </a:xfrm>
                    <a:prstGeom prst="rect">
                      <a:avLst/>
                    </a:prstGeom>
                  </pic:spPr>
                </pic:pic>
              </a:graphicData>
            </a:graphic>
          </wp:inline>
        </w:drawing>
      </w:r>
    </w:p>
    <w:p w14:paraId="16F1BB52" w14:textId="03CDF814" w:rsidR="00792977" w:rsidRDefault="00AE7B4D">
      <w:pPr>
        <w:rPr>
          <w:noProof/>
        </w:rPr>
      </w:pPr>
      <w:r>
        <w:rPr>
          <w:noProof/>
        </w:rPr>
        <w:t>PACF</w:t>
      </w:r>
      <w:r w:rsidR="00792977">
        <w:rPr>
          <w:noProof/>
        </w:rPr>
        <w:t xml:space="preserve"> plot shows an </w:t>
      </w:r>
      <w:r w:rsidR="00390CD6">
        <w:rPr>
          <w:noProof/>
        </w:rPr>
        <w:t xml:space="preserve">MA order of </w:t>
      </w:r>
      <w:r w:rsidR="00F612ED">
        <w:rPr>
          <w:noProof/>
        </w:rPr>
        <w:t xml:space="preserve">1 and AR order of </w:t>
      </w:r>
      <w:r w:rsidR="007132F3">
        <w:rPr>
          <w:noProof/>
        </w:rPr>
        <w:t>1.</w:t>
      </w:r>
    </w:p>
    <w:p w14:paraId="32BBE0E2" w14:textId="5AE42906" w:rsidR="007132F3" w:rsidRDefault="000202B0">
      <w:pPr>
        <w:rPr>
          <w:noProof/>
        </w:rPr>
      </w:pPr>
      <w:r>
        <w:rPr>
          <w:noProof/>
        </w:rPr>
        <w:t>ADF test shows that even after removing the trend</w:t>
      </w:r>
      <w:r w:rsidR="0048478A">
        <w:rPr>
          <w:noProof/>
        </w:rPr>
        <w:t xml:space="preserve"> and seasonal component, the data simply f</w:t>
      </w:r>
      <w:r w:rsidR="00AE7B4D">
        <w:rPr>
          <w:noProof/>
        </w:rPr>
        <w:t>a</w:t>
      </w:r>
      <w:r w:rsidR="0048478A">
        <w:rPr>
          <w:noProof/>
        </w:rPr>
        <w:t>ils to reject the Null, which m</w:t>
      </w:r>
      <w:r w:rsidR="00605A95">
        <w:rPr>
          <w:noProof/>
        </w:rPr>
        <w:t>e</w:t>
      </w:r>
      <w:r w:rsidR="0048478A">
        <w:rPr>
          <w:noProof/>
        </w:rPr>
        <w:t>ans that there is still some non-statioanity in the data. S</w:t>
      </w:r>
      <w:r w:rsidR="00C23199">
        <w:rPr>
          <w:noProof/>
        </w:rPr>
        <w:t>o</w:t>
      </w:r>
      <w:r w:rsidR="0048478A">
        <w:rPr>
          <w:noProof/>
        </w:rPr>
        <w:t>, I will differenc</w:t>
      </w:r>
      <w:r w:rsidR="00C23199">
        <w:rPr>
          <w:noProof/>
        </w:rPr>
        <w:t xml:space="preserve">e </w:t>
      </w:r>
      <w:r w:rsidR="0048478A">
        <w:rPr>
          <w:noProof/>
        </w:rPr>
        <w:t>the data.</w:t>
      </w:r>
    </w:p>
    <w:p w14:paraId="3CE8B2F1" w14:textId="7E06B4E6" w:rsidR="0048478A" w:rsidRDefault="00CB6917">
      <w:pPr>
        <w:rPr>
          <w:noProof/>
        </w:rPr>
      </w:pPr>
      <w:r>
        <w:rPr>
          <w:noProof/>
        </w:rPr>
        <w:t xml:space="preserve">Differencing helps only when we remove seasonal component from </w:t>
      </w:r>
      <w:r w:rsidR="00C23199">
        <w:rPr>
          <w:noProof/>
        </w:rPr>
        <w:t>t</w:t>
      </w:r>
      <w:r>
        <w:rPr>
          <w:noProof/>
        </w:rPr>
        <w:t xml:space="preserve">he data, if we remove trend component and do differencing expecting it </w:t>
      </w:r>
      <w:r w:rsidR="000C3919">
        <w:rPr>
          <w:noProof/>
        </w:rPr>
        <w:t>attain statioanrity, it doesn’t work.</w:t>
      </w:r>
    </w:p>
    <w:p w14:paraId="7E7E4223" w14:textId="3C9C59C6" w:rsidR="000C3919" w:rsidRDefault="0088398C">
      <w:pPr>
        <w:rPr>
          <w:noProof/>
        </w:rPr>
      </w:pPr>
      <w:r>
        <w:rPr>
          <w:noProof/>
        </w:rPr>
        <w:t>Only a 3</w:t>
      </w:r>
      <w:r w:rsidRPr="0088398C">
        <w:rPr>
          <w:noProof/>
          <w:vertAlign w:val="superscript"/>
        </w:rPr>
        <w:t>rd</w:t>
      </w:r>
      <w:r>
        <w:rPr>
          <w:noProof/>
        </w:rPr>
        <w:t xml:space="preserve"> order differencing was able to clear the stationarity in the data.</w:t>
      </w:r>
      <w:r w:rsidR="00700173">
        <w:rPr>
          <w:noProof/>
        </w:rPr>
        <w:t xml:space="preserve"> That’s a complex model there itself.</w:t>
      </w:r>
    </w:p>
    <w:p w14:paraId="1F08990A" w14:textId="34F66538" w:rsidR="00676822" w:rsidRDefault="00676822">
      <w:pPr>
        <w:rPr>
          <w:noProof/>
        </w:rPr>
      </w:pPr>
      <w:r>
        <w:rPr>
          <w:noProof/>
        </w:rPr>
        <w:t>Now that the series is stationary, lets do white noise test. If the data is not white noise, we can use arma models. The data is not white noise as we know the data h</w:t>
      </w:r>
      <w:r w:rsidR="00902504">
        <w:rPr>
          <w:noProof/>
        </w:rPr>
        <w:t>a</w:t>
      </w:r>
      <w:r>
        <w:rPr>
          <w:noProof/>
        </w:rPr>
        <w:t>s trend and seaonality.</w:t>
      </w:r>
    </w:p>
    <w:p w14:paraId="054C9A37" w14:textId="7FFB1DE2" w:rsidR="00676822" w:rsidRDefault="003952D7">
      <w:pPr>
        <w:rPr>
          <w:noProof/>
        </w:rPr>
      </w:pPr>
      <w:r>
        <w:rPr>
          <w:noProof/>
        </w:rPr>
        <w:t>Upon several iterations, I have finalized ARMA(3,0</w:t>
      </w:r>
      <w:r w:rsidR="00D1009F">
        <w:rPr>
          <w:noProof/>
        </w:rPr>
        <w:t>,</w:t>
      </w:r>
      <w:r>
        <w:rPr>
          <w:noProof/>
        </w:rPr>
        <w:t>2)</w:t>
      </w:r>
      <w:r w:rsidR="00D1009F">
        <w:rPr>
          <w:noProof/>
        </w:rPr>
        <w:t xml:space="preserve"> on the 3</w:t>
      </w:r>
      <w:r w:rsidR="00D1009F" w:rsidRPr="00D1009F">
        <w:rPr>
          <w:noProof/>
          <w:vertAlign w:val="superscript"/>
        </w:rPr>
        <w:t>rd</w:t>
      </w:r>
      <w:r w:rsidR="00D1009F">
        <w:rPr>
          <w:noProof/>
        </w:rPr>
        <w:t xml:space="preserve"> order differened data.</w:t>
      </w:r>
    </w:p>
    <w:p w14:paraId="5FB66B33" w14:textId="3DAE2C2A" w:rsidR="00D1009F" w:rsidRDefault="00382D16">
      <w:pPr>
        <w:rPr>
          <w:noProof/>
        </w:rPr>
      </w:pPr>
      <w:r>
        <w:rPr>
          <w:noProof/>
        </w:rPr>
        <w:lastRenderedPageBreak/>
        <w:drawing>
          <wp:inline distT="0" distB="0" distL="0" distR="0" wp14:anchorId="34A945EA" wp14:editId="59A61FF3">
            <wp:extent cx="5943600" cy="30861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086100"/>
                    </a:xfrm>
                    <a:prstGeom prst="rect">
                      <a:avLst/>
                    </a:prstGeom>
                  </pic:spPr>
                </pic:pic>
              </a:graphicData>
            </a:graphic>
          </wp:inline>
        </w:drawing>
      </w:r>
    </w:p>
    <w:p w14:paraId="5DE11CD3" w14:textId="472FA640" w:rsidR="00382D16" w:rsidRDefault="00C018C7">
      <w:pPr>
        <w:rPr>
          <w:noProof/>
        </w:rPr>
      </w:pPr>
      <w:r>
        <w:rPr>
          <w:noProof/>
        </w:rPr>
        <w:drawing>
          <wp:inline distT="0" distB="0" distL="0" distR="0" wp14:anchorId="50798868" wp14:editId="7C398EFE">
            <wp:extent cx="5943600" cy="47434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74345"/>
                    </a:xfrm>
                    <a:prstGeom prst="rect">
                      <a:avLst/>
                    </a:prstGeom>
                  </pic:spPr>
                </pic:pic>
              </a:graphicData>
            </a:graphic>
          </wp:inline>
        </w:drawing>
      </w:r>
    </w:p>
    <w:p w14:paraId="0A09C862" w14:textId="77505D0B" w:rsidR="00C018C7" w:rsidRDefault="0076518C">
      <w:pPr>
        <w:rPr>
          <w:noProof/>
        </w:rPr>
      </w:pPr>
      <w:r>
        <w:rPr>
          <w:noProof/>
        </w:rPr>
        <w:drawing>
          <wp:inline distT="0" distB="0" distL="0" distR="0" wp14:anchorId="3A0C6AA1" wp14:editId="3BF31DF3">
            <wp:extent cx="5943600" cy="33756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375660"/>
                    </a:xfrm>
                    <a:prstGeom prst="rect">
                      <a:avLst/>
                    </a:prstGeom>
                  </pic:spPr>
                </pic:pic>
              </a:graphicData>
            </a:graphic>
          </wp:inline>
        </w:drawing>
      </w:r>
    </w:p>
    <w:p w14:paraId="610E73EB" w14:textId="0C0E7E7A" w:rsidR="0076518C" w:rsidRDefault="0076518C">
      <w:pPr>
        <w:rPr>
          <w:noProof/>
        </w:rPr>
      </w:pPr>
      <w:r>
        <w:rPr>
          <w:noProof/>
        </w:rPr>
        <w:t>Homoscedasticity plot – looks normal</w:t>
      </w:r>
    </w:p>
    <w:p w14:paraId="2316C53F" w14:textId="7412DF25" w:rsidR="0076518C" w:rsidRDefault="004A1AEC">
      <w:pPr>
        <w:rPr>
          <w:noProof/>
        </w:rPr>
      </w:pPr>
      <w:r>
        <w:rPr>
          <w:noProof/>
        </w:rPr>
        <w:lastRenderedPageBreak/>
        <w:drawing>
          <wp:inline distT="0" distB="0" distL="0" distR="0" wp14:anchorId="5E89BA4B" wp14:editId="7DA3DE0E">
            <wp:extent cx="5943600" cy="33070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07080"/>
                    </a:xfrm>
                    <a:prstGeom prst="rect">
                      <a:avLst/>
                    </a:prstGeom>
                  </pic:spPr>
                </pic:pic>
              </a:graphicData>
            </a:graphic>
          </wp:inline>
        </w:drawing>
      </w:r>
    </w:p>
    <w:p w14:paraId="130788BA" w14:textId="530A9C46" w:rsidR="004A1AEC" w:rsidRDefault="00354761">
      <w:pPr>
        <w:rPr>
          <w:noProof/>
        </w:rPr>
      </w:pPr>
      <w:r>
        <w:rPr>
          <w:noProof/>
        </w:rPr>
        <w:t xml:space="preserve">Ljung-Box test for whitenosie in residuals is </w:t>
      </w:r>
      <w:r w:rsidR="00044531">
        <w:rPr>
          <w:noProof/>
        </w:rPr>
        <w:t>rejected, that measn that the residualsa till have some information that needs to be captured.</w:t>
      </w:r>
      <w:bookmarkStart w:id="0" w:name="_GoBack"/>
      <w:bookmarkEnd w:id="0"/>
    </w:p>
    <w:p w14:paraId="48978C82" w14:textId="77777777" w:rsidR="00700173" w:rsidRDefault="00700173">
      <w:pPr>
        <w:rPr>
          <w:noProof/>
        </w:rPr>
      </w:pPr>
    </w:p>
    <w:sectPr w:rsidR="007001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jY0MDY3NjSzMDNR0lEKTi0uzszPAykwrAUAdwzW4ywAAAA="/>
  </w:docVars>
  <w:rsids>
    <w:rsidRoot w:val="005923AF"/>
    <w:rsid w:val="000202B0"/>
    <w:rsid w:val="00044531"/>
    <w:rsid w:val="000B2734"/>
    <w:rsid w:val="000C3919"/>
    <w:rsid w:val="001159C3"/>
    <w:rsid w:val="002B1FD9"/>
    <w:rsid w:val="002C1C13"/>
    <w:rsid w:val="00336CA7"/>
    <w:rsid w:val="00354761"/>
    <w:rsid w:val="00355C4B"/>
    <w:rsid w:val="00382D16"/>
    <w:rsid w:val="00390CD6"/>
    <w:rsid w:val="003952D7"/>
    <w:rsid w:val="003978F4"/>
    <w:rsid w:val="0048478A"/>
    <w:rsid w:val="004A1AEC"/>
    <w:rsid w:val="004F5D8E"/>
    <w:rsid w:val="00504D78"/>
    <w:rsid w:val="005843EA"/>
    <w:rsid w:val="005923AF"/>
    <w:rsid w:val="00592643"/>
    <w:rsid w:val="005E3B76"/>
    <w:rsid w:val="00605A95"/>
    <w:rsid w:val="00663DD1"/>
    <w:rsid w:val="00676822"/>
    <w:rsid w:val="006A18F6"/>
    <w:rsid w:val="00700173"/>
    <w:rsid w:val="007132F3"/>
    <w:rsid w:val="0076518C"/>
    <w:rsid w:val="00792977"/>
    <w:rsid w:val="007B2123"/>
    <w:rsid w:val="007D2923"/>
    <w:rsid w:val="0088398C"/>
    <w:rsid w:val="008B6584"/>
    <w:rsid w:val="008C3ABF"/>
    <w:rsid w:val="00902504"/>
    <w:rsid w:val="009F3B2D"/>
    <w:rsid w:val="00A4143D"/>
    <w:rsid w:val="00AE7B4D"/>
    <w:rsid w:val="00B37A7E"/>
    <w:rsid w:val="00B65EAF"/>
    <w:rsid w:val="00BB6DF8"/>
    <w:rsid w:val="00C018C7"/>
    <w:rsid w:val="00C23199"/>
    <w:rsid w:val="00CB6917"/>
    <w:rsid w:val="00D1009F"/>
    <w:rsid w:val="00D6536B"/>
    <w:rsid w:val="00D75884"/>
    <w:rsid w:val="00E03117"/>
    <w:rsid w:val="00E24990"/>
    <w:rsid w:val="00EC258A"/>
    <w:rsid w:val="00EE3A7D"/>
    <w:rsid w:val="00EE3C95"/>
    <w:rsid w:val="00F00655"/>
    <w:rsid w:val="00F612ED"/>
    <w:rsid w:val="00F82A48"/>
    <w:rsid w:val="00F90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76AD5"/>
  <w15:chartTrackingRefBased/>
  <w15:docId w15:val="{8A95A5AC-453D-40E6-B2B8-EC0199789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2</TotalTime>
  <Pages>7</Pages>
  <Words>374</Words>
  <Characters>2138</Characters>
  <Application>Microsoft Office Word</Application>
  <DocSecurity>0</DocSecurity>
  <Lines>17</Lines>
  <Paragraphs>5</Paragraphs>
  <ScaleCrop>false</ScaleCrop>
  <Company/>
  <LinksUpToDate>false</LinksUpToDate>
  <CharactersWithSpaces>2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TEJA SAGI</dc:creator>
  <cp:keywords/>
  <dc:description/>
  <cp:lastModifiedBy>SAI TEJA SAGI</cp:lastModifiedBy>
  <cp:revision>58</cp:revision>
  <dcterms:created xsi:type="dcterms:W3CDTF">2020-03-04T22:05:00Z</dcterms:created>
  <dcterms:modified xsi:type="dcterms:W3CDTF">2020-03-04T23:57:00Z</dcterms:modified>
</cp:coreProperties>
</file>